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3981EF" w14:textId="77777777" w:rsidR="00CF1324" w:rsidRPr="00CF1324" w:rsidRDefault="00CF1324" w:rsidP="00CF1324">
      <w:pPr>
        <w:tabs>
          <w:tab w:val="left" w:pos="284"/>
        </w:tabs>
        <w:spacing w:after="0" w:line="240" w:lineRule="auto"/>
        <w:jc w:val="both"/>
        <w:rPr>
          <w:rFonts w:ascii="Arial" w:eastAsia="Calibri" w:hAnsi="Arial" w:cs="Arial"/>
          <w:b/>
          <w:color w:val="000000"/>
          <w:kern w:val="0"/>
          <w:sz w:val="24"/>
          <w:szCs w:val="24"/>
          <w14:ligatures w14:val="none"/>
        </w:rPr>
      </w:pPr>
      <w:r w:rsidRPr="00CF1324">
        <w:rPr>
          <w:rFonts w:ascii="Arial" w:eastAsia="Calibri" w:hAnsi="Arial" w:cs="Arial"/>
          <w:b/>
          <w:color w:val="000000"/>
          <w:kern w:val="0"/>
          <w:sz w:val="24"/>
          <w:szCs w:val="24"/>
          <w14:ligatures w14:val="none"/>
        </w:rPr>
        <w:t>Załącznik nr 1 do Regulaminu konkursu</w:t>
      </w:r>
    </w:p>
    <w:p w14:paraId="443A6785" w14:textId="77777777" w:rsidR="00CF1324" w:rsidRPr="00CF1324" w:rsidRDefault="00CF1324" w:rsidP="00CF1324">
      <w:pPr>
        <w:spacing w:after="0" w:line="240" w:lineRule="auto"/>
        <w:jc w:val="right"/>
        <w:rPr>
          <w:rFonts w:ascii="Arial" w:eastAsia="Calibri" w:hAnsi="Arial" w:cs="Arial"/>
          <w:b/>
          <w:color w:val="000000"/>
          <w:kern w:val="0"/>
          <w:sz w:val="24"/>
          <w:szCs w:val="24"/>
          <w14:ligatures w14:val="none"/>
        </w:rPr>
      </w:pPr>
      <w:r w:rsidRPr="00CF1324">
        <w:rPr>
          <w:rFonts w:ascii="Arial" w:eastAsia="Calibri" w:hAnsi="Arial" w:cs="Arial"/>
          <w:b/>
          <w:color w:val="000000"/>
          <w:kern w:val="0"/>
          <w:sz w:val="24"/>
          <w:szCs w:val="24"/>
          <w14:ligatures w14:val="none"/>
        </w:rPr>
        <w:t xml:space="preserve"> </w:t>
      </w:r>
    </w:p>
    <w:p w14:paraId="0FA22DEA" w14:textId="77777777" w:rsidR="00CF1324" w:rsidRPr="00CF1324" w:rsidRDefault="00CF1324" w:rsidP="00CF1324">
      <w:pPr>
        <w:tabs>
          <w:tab w:val="left" w:pos="2244"/>
        </w:tabs>
        <w:spacing w:after="200" w:line="276" w:lineRule="auto"/>
        <w:jc w:val="center"/>
        <w:rPr>
          <w:rFonts w:ascii="Arial" w:eastAsia="Calibri" w:hAnsi="Arial" w:cs="Arial"/>
          <w:b/>
          <w:color w:val="000000"/>
          <w:kern w:val="0"/>
          <w:sz w:val="24"/>
          <w:szCs w:val="24"/>
          <w14:ligatures w14:val="none"/>
        </w:rPr>
      </w:pPr>
      <w:r w:rsidRPr="00CF1324">
        <w:rPr>
          <w:rFonts w:ascii="Arial" w:eastAsia="Calibri" w:hAnsi="Arial" w:cs="Arial"/>
          <w:b/>
          <w:color w:val="000000"/>
          <w:kern w:val="0"/>
          <w:sz w:val="24"/>
          <w:szCs w:val="24"/>
          <w14:ligatures w14:val="none"/>
        </w:rPr>
        <w:t>Formularz konkursow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6657"/>
      </w:tblGrid>
      <w:tr w:rsidR="00CF1324" w:rsidRPr="00CF1324" w14:paraId="0F5A4687" w14:textId="77777777" w:rsidTr="00CF1324"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BBBD"/>
            <w:hideMark/>
          </w:tcPr>
          <w:p w14:paraId="5BC82041" w14:textId="77777777" w:rsidR="00CF1324" w:rsidRPr="00CF1324" w:rsidRDefault="00CF1324" w:rsidP="00CF1324">
            <w:pPr>
              <w:spacing w:after="0" w:line="240" w:lineRule="auto"/>
              <w:ind w:firstLine="426"/>
              <w:jc w:val="center"/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</w:pPr>
            <w:r w:rsidRPr="00CF1324"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  <w:t>CZĘŚĆ I. DANE DOTYCZĄCE ZGŁASZANEGO:</w:t>
            </w:r>
          </w:p>
          <w:p w14:paraId="278A4AEF" w14:textId="77777777" w:rsidR="00CF1324" w:rsidRPr="00A93717" w:rsidRDefault="00CF1324" w:rsidP="00CF1324">
            <w:pPr>
              <w:numPr>
                <w:ilvl w:val="0"/>
                <w:numId w:val="4"/>
              </w:num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</w:pPr>
            <w:r w:rsidRPr="00CF1324"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  <w:t>PODMIOTU EKONOMII SPOŁECZNEJ*</w:t>
            </w:r>
          </w:p>
          <w:p w14:paraId="1DDEB97C" w14:textId="0F93EAAD" w:rsidR="00A93717" w:rsidRPr="00A93717" w:rsidRDefault="00A93717" w:rsidP="00CF1324">
            <w:pPr>
              <w:numPr>
                <w:ilvl w:val="0"/>
                <w:numId w:val="4"/>
              </w:num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w:r w:rsidRPr="00A93717">
              <w:rPr>
                <w:rFonts w:ascii="Arial" w:eastAsia="Calibri" w:hAnsi="Arial" w:cs="Arial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LIDERA PODMIOTU EKONOMII SPOŁECZNEJ</w:t>
            </w:r>
            <w:r>
              <w:rPr>
                <w:rFonts w:ascii="Arial" w:eastAsia="Calibri" w:hAnsi="Arial" w:cs="Arial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*</w:t>
            </w:r>
          </w:p>
          <w:p w14:paraId="56AD2AA4" w14:textId="77777777" w:rsidR="00CF1324" w:rsidRDefault="00CF1324" w:rsidP="00CF1324">
            <w:pPr>
              <w:numPr>
                <w:ilvl w:val="0"/>
                <w:numId w:val="4"/>
              </w:num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w:r w:rsidRPr="00CF1324">
              <w:rPr>
                <w:rFonts w:ascii="Arial" w:eastAsia="Calibri" w:hAnsi="Arial" w:cs="Arial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JEDNOSTKI SAMORZĄDU TERYTORIALNEGO*</w:t>
            </w:r>
          </w:p>
          <w:p w14:paraId="7F698D2F" w14:textId="45E35F1D" w:rsidR="00A93717" w:rsidRPr="00CF1324" w:rsidRDefault="00A93717" w:rsidP="00A93717">
            <w:pPr>
              <w:suppressAutoHyphens/>
              <w:spacing w:after="0" w:line="240" w:lineRule="auto"/>
              <w:ind w:left="360"/>
              <w:rPr>
                <w:rFonts w:ascii="Arial" w:eastAsia="Calibri" w:hAnsi="Arial" w:cs="Arial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</w:tr>
      <w:tr w:rsidR="00CF1324" w:rsidRPr="00CF1324" w14:paraId="4FEFFD4C" w14:textId="77777777" w:rsidTr="00A93717">
        <w:trPr>
          <w:trHeight w:hRule="exact" w:val="1743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065AA" w14:textId="4332423C" w:rsidR="00CF1324" w:rsidRPr="00CF1324" w:rsidRDefault="00A93717" w:rsidP="00CF1324">
            <w:pPr>
              <w:tabs>
                <w:tab w:val="left" w:pos="2244"/>
              </w:tabs>
              <w:spacing w:after="0" w:line="276" w:lineRule="auto"/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  <w:t>Dane zgłaszanego</w:t>
            </w:r>
            <w:r w:rsidR="003E79B2"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  <w:t xml:space="preserve"> kandydata</w:t>
            </w:r>
            <w:r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  <w:t>/n</w:t>
            </w:r>
            <w:r w:rsidR="00CF1324" w:rsidRPr="00CF1324"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  <w:t>azwa podmiotu/instytucji</w:t>
            </w:r>
          </w:p>
          <w:p w14:paraId="4858DC36" w14:textId="77777777" w:rsidR="00CF1324" w:rsidRPr="00CF1324" w:rsidRDefault="00CF1324" w:rsidP="00CF1324">
            <w:pPr>
              <w:tabs>
                <w:tab w:val="left" w:pos="2244"/>
              </w:tabs>
              <w:spacing w:after="0" w:line="276" w:lineRule="auto"/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</w:pPr>
            <w:r w:rsidRPr="00CF1324"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  <w:t>oraz adres siedziby</w:t>
            </w:r>
          </w:p>
          <w:p w14:paraId="1404D8F7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jc w:val="center"/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6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42AF0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jc w:val="center"/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</w:tr>
      <w:tr w:rsidR="00CF1324" w:rsidRPr="00CF1324" w14:paraId="0527AF68" w14:textId="77777777" w:rsidTr="00CF1324">
        <w:trPr>
          <w:trHeight w:hRule="exact" w:val="422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52AB8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</w:pPr>
            <w:r w:rsidRPr="00CF1324"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  <w:t>Telefon kontaktowy</w:t>
            </w:r>
          </w:p>
          <w:p w14:paraId="40D4B414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6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D37EF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jc w:val="center"/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</w:tr>
      <w:tr w:rsidR="00CF1324" w:rsidRPr="00CF1324" w14:paraId="21475275" w14:textId="77777777" w:rsidTr="00CF1324">
        <w:trPr>
          <w:trHeight w:hRule="exact" w:val="427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0EB9E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</w:pPr>
            <w:r w:rsidRPr="00CF1324"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  <w:t>Adres e-mail</w:t>
            </w:r>
          </w:p>
          <w:p w14:paraId="12DBE724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6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F0248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jc w:val="center"/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</w:tr>
      <w:tr w:rsidR="00CF1324" w:rsidRPr="00CF1324" w14:paraId="2F460A5B" w14:textId="77777777" w:rsidTr="00CF1324">
        <w:trPr>
          <w:trHeight w:hRule="exact" w:val="94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32539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</w:pPr>
            <w:r w:rsidRPr="00CF1324"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  <w:t>strona www /</w:t>
            </w:r>
            <w:proofErr w:type="spellStart"/>
            <w:r w:rsidRPr="00CF1324"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  <w:t>facebook</w:t>
            </w:r>
            <w:proofErr w:type="spellEnd"/>
          </w:p>
        </w:tc>
        <w:tc>
          <w:tcPr>
            <w:tcW w:w="6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7E9ED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jc w:val="center"/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</w:tr>
      <w:tr w:rsidR="00CF1324" w:rsidRPr="00CF1324" w14:paraId="2A48BE3B" w14:textId="77777777" w:rsidTr="00CF1324"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BBBD"/>
            <w:hideMark/>
          </w:tcPr>
          <w:p w14:paraId="2D081635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jc w:val="center"/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</w:pPr>
            <w:r w:rsidRPr="00CF1324"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  <w:t xml:space="preserve">CZĘŚĆ II. KRÓTKI OPIS DZIAŁAŃ </w:t>
            </w:r>
          </w:p>
        </w:tc>
      </w:tr>
      <w:tr w:rsidR="00CF1324" w:rsidRPr="00CF1324" w14:paraId="50772E92" w14:textId="77777777" w:rsidTr="00CF1324">
        <w:trPr>
          <w:trHeight w:val="3125"/>
        </w:trPr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6A225" w14:textId="77777777" w:rsidR="00E527DD" w:rsidRPr="00CF1324" w:rsidRDefault="00E527DD" w:rsidP="003E79B2">
            <w:pPr>
              <w:tabs>
                <w:tab w:val="left" w:pos="2244"/>
              </w:tabs>
              <w:spacing w:after="200" w:line="276" w:lineRule="auto"/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</w:tr>
      <w:tr w:rsidR="00CF1324" w:rsidRPr="00CF1324" w14:paraId="1C8F26CA" w14:textId="77777777" w:rsidTr="00CF1324"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BBBD"/>
            <w:hideMark/>
          </w:tcPr>
          <w:p w14:paraId="07427BAC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jc w:val="center"/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</w:pPr>
            <w:r w:rsidRPr="00CF1324"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  <w:t xml:space="preserve">CZĘŚĆ III. OŚWIADCZENIE ZGŁASZAJĄCEGO </w:t>
            </w:r>
          </w:p>
        </w:tc>
      </w:tr>
      <w:tr w:rsidR="00CF1324" w:rsidRPr="00CF1324" w14:paraId="5AC4AE1C" w14:textId="77777777" w:rsidTr="00CF1324">
        <w:trPr>
          <w:trHeight w:val="2541"/>
        </w:trPr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FDACA" w14:textId="4DE3E08C" w:rsidR="00CF1324" w:rsidRPr="003E79B2" w:rsidRDefault="00CF1324" w:rsidP="00CF1324">
            <w:pPr>
              <w:tabs>
                <w:tab w:val="num" w:pos="175"/>
                <w:tab w:val="left" w:pos="2244"/>
              </w:tabs>
              <w:autoSpaceDN w:val="0"/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color w:val="000000"/>
                <w:kern w:val="3"/>
                <w:lang w:eastAsia="zh-CN"/>
                <w14:ligatures w14:val="none"/>
              </w:rPr>
            </w:pPr>
            <w:r w:rsidRPr="003E79B2">
              <w:rPr>
                <w:rFonts w:ascii="Arial" w:eastAsia="Times New Roman" w:hAnsi="Arial" w:cs="Arial"/>
                <w:color w:val="000000"/>
                <w:kern w:val="3"/>
                <w:lang w:eastAsia="zh-CN"/>
                <w14:ligatures w14:val="none"/>
              </w:rPr>
              <w:t xml:space="preserve">Potwierdzam znajomość Regulaminu konkursu oraz wyrażam zgodę na przetwarzanie moich </w:t>
            </w:r>
            <w:bookmarkStart w:id="0" w:name="_Hlk18930106"/>
            <w:r w:rsidRPr="003E79B2">
              <w:rPr>
                <w:rFonts w:ascii="Arial" w:eastAsia="Times New Roman" w:hAnsi="Arial" w:cs="Arial"/>
                <w:color w:val="000000"/>
                <w:kern w:val="3"/>
                <w:lang w:eastAsia="zh-CN"/>
                <w14:ligatures w14:val="none"/>
              </w:rPr>
              <w:t>danych osobowych na potrzeby realizacji konkursu Lubuski Włącznik. Lider Biznesu Społecznego, realizowanego w ramach projektu pt. EFEKT SYNERGII – koordynacja lubuskie</w:t>
            </w:r>
            <w:r w:rsidR="00E527DD" w:rsidRPr="003E79B2">
              <w:rPr>
                <w:rFonts w:ascii="Arial" w:eastAsia="Times New Roman" w:hAnsi="Arial" w:cs="Arial"/>
                <w:color w:val="000000"/>
                <w:kern w:val="3"/>
                <w:lang w:eastAsia="zh-CN"/>
                <w14:ligatures w14:val="none"/>
              </w:rPr>
              <w:t>go</w:t>
            </w:r>
            <w:r w:rsidRPr="003E79B2">
              <w:rPr>
                <w:rFonts w:ascii="Arial" w:eastAsia="Times New Roman" w:hAnsi="Arial" w:cs="Arial"/>
                <w:color w:val="000000"/>
                <w:kern w:val="3"/>
                <w:lang w:eastAsia="zh-CN"/>
                <w14:ligatures w14:val="none"/>
              </w:rPr>
              <w:t xml:space="preserve"> </w:t>
            </w:r>
            <w:r w:rsidR="00E527DD" w:rsidRPr="003E79B2">
              <w:rPr>
                <w:rFonts w:ascii="Arial" w:eastAsia="Times New Roman" w:hAnsi="Arial" w:cs="Arial"/>
                <w:color w:val="000000"/>
                <w:kern w:val="3"/>
                <w:lang w:eastAsia="zh-CN"/>
                <w14:ligatures w14:val="none"/>
              </w:rPr>
              <w:t>włączenia</w:t>
            </w:r>
            <w:r w:rsidRPr="003E79B2">
              <w:rPr>
                <w:rFonts w:ascii="Arial" w:eastAsia="Times New Roman" w:hAnsi="Arial" w:cs="Arial"/>
                <w:color w:val="000000"/>
                <w:kern w:val="3"/>
                <w:lang w:eastAsia="zh-CN"/>
                <w14:ligatures w14:val="none"/>
              </w:rPr>
              <w:t xml:space="preserve"> społeczne</w:t>
            </w:r>
            <w:r w:rsidR="00E527DD" w:rsidRPr="003E79B2">
              <w:rPr>
                <w:rFonts w:ascii="Arial" w:eastAsia="Times New Roman" w:hAnsi="Arial" w:cs="Arial"/>
                <w:color w:val="000000"/>
                <w:kern w:val="3"/>
                <w:lang w:eastAsia="zh-CN"/>
                <w14:ligatures w14:val="none"/>
              </w:rPr>
              <w:t>go</w:t>
            </w:r>
            <w:r w:rsidRPr="003E79B2">
              <w:rPr>
                <w:rFonts w:ascii="Arial" w:eastAsia="Times New Roman" w:hAnsi="Arial" w:cs="Arial"/>
                <w:color w:val="000000"/>
                <w:kern w:val="3"/>
                <w:lang w:eastAsia="zh-CN"/>
                <w14:ligatures w14:val="none"/>
              </w:rPr>
              <w:t>, zgodnie z Rozporządzeniem Parlamentu Europejskiego i Rady (UE) 2016/679 z dnia 27 kwietnia 2016 r. w sprawie ochrony osób fizycznych w związku z przetwarzaniem danych osobowych i w sprawie swobodnego przepływu takich danych oraz uchylenia dyrektywy 95/46/WE (ogólne rozporządzenie o ochronie danych osobowych) Dz. Urz. UE L 119 z 04.05.2016 r. (zgoda obowiązkowa).</w:t>
            </w:r>
            <w:bookmarkEnd w:id="0"/>
          </w:p>
          <w:p w14:paraId="53095531" w14:textId="77777777" w:rsidR="00CF1324" w:rsidRPr="00CF1324" w:rsidRDefault="00CF1324" w:rsidP="00CF1324">
            <w:pPr>
              <w:tabs>
                <w:tab w:val="num" w:pos="175"/>
                <w:tab w:val="left" w:pos="2244"/>
              </w:tabs>
              <w:autoSpaceDN w:val="0"/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color w:val="000000"/>
                <w:kern w:val="3"/>
                <w:sz w:val="24"/>
                <w:szCs w:val="24"/>
                <w:lang w:eastAsia="zh-CN"/>
                <w14:ligatures w14:val="none"/>
              </w:rPr>
            </w:pPr>
          </w:p>
          <w:p w14:paraId="28162287" w14:textId="77777777" w:rsidR="00CF1324" w:rsidRPr="00CF1324" w:rsidRDefault="00CF1324" w:rsidP="00CF1324">
            <w:pPr>
              <w:tabs>
                <w:tab w:val="num" w:pos="742"/>
                <w:tab w:val="left" w:pos="2244"/>
              </w:tabs>
              <w:suppressAutoHyphens/>
              <w:autoSpaceDN w:val="0"/>
              <w:spacing w:after="0" w:line="240" w:lineRule="auto"/>
              <w:ind w:left="720"/>
              <w:jc w:val="right"/>
              <w:textAlignment w:val="baseline"/>
              <w:rPr>
                <w:rFonts w:ascii="Arial" w:eastAsia="Times New Roman" w:hAnsi="Arial" w:cs="Arial"/>
                <w:color w:val="000000"/>
                <w:kern w:val="3"/>
                <w:sz w:val="24"/>
                <w:szCs w:val="24"/>
                <w:lang w:eastAsia="zh-CN"/>
                <w14:ligatures w14:val="none"/>
              </w:rPr>
            </w:pPr>
            <w:r w:rsidRPr="00CF1324">
              <w:rPr>
                <w:rFonts w:ascii="Arial" w:eastAsia="Times New Roman" w:hAnsi="Arial" w:cs="Arial"/>
                <w:color w:val="000000"/>
                <w:kern w:val="3"/>
                <w:sz w:val="24"/>
                <w:szCs w:val="24"/>
                <w:lang w:eastAsia="zh-CN"/>
                <w14:ligatures w14:val="none"/>
              </w:rPr>
              <w:t>……………………………</w:t>
            </w:r>
          </w:p>
          <w:p w14:paraId="5057FE54" w14:textId="2DBD8FF3" w:rsidR="00CF1324" w:rsidRPr="003E79B2" w:rsidRDefault="00CF1324" w:rsidP="003E79B2">
            <w:pPr>
              <w:tabs>
                <w:tab w:val="num" w:pos="742"/>
                <w:tab w:val="left" w:pos="2244"/>
              </w:tabs>
              <w:suppressAutoHyphens/>
              <w:autoSpaceDN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color w:val="000000"/>
                <w:kern w:val="3"/>
                <w:sz w:val="24"/>
                <w:szCs w:val="24"/>
                <w:lang w:eastAsia="zh-CN"/>
                <w14:ligatures w14:val="none"/>
              </w:rPr>
            </w:pPr>
            <w:r w:rsidRPr="00CF1324">
              <w:rPr>
                <w:rFonts w:ascii="Arial" w:eastAsia="Times New Roman" w:hAnsi="Arial" w:cs="Arial"/>
                <w:color w:val="000000"/>
                <w:kern w:val="3"/>
                <w:sz w:val="24"/>
                <w:szCs w:val="24"/>
                <w:lang w:eastAsia="zh-CN"/>
                <w14:ligatures w14:val="none"/>
              </w:rPr>
              <w:t>Czytelny podpis osoby zgłaszającej, NAZWA INSTYTUCJI, kontakt</w:t>
            </w:r>
          </w:p>
        </w:tc>
      </w:tr>
    </w:tbl>
    <w:p w14:paraId="57DA9441" w14:textId="53A642CB" w:rsidR="00A93717" w:rsidRPr="003E79B2" w:rsidRDefault="00A93717" w:rsidP="00CF1324">
      <w:pPr>
        <w:tabs>
          <w:tab w:val="center" w:pos="4536"/>
          <w:tab w:val="right" w:pos="9072"/>
        </w:tabs>
        <w:spacing w:after="0" w:line="276" w:lineRule="auto"/>
        <w:rPr>
          <w:rFonts w:ascii="Arial" w:hAnsi="Arial" w:cs="Arial"/>
          <w:sz w:val="18"/>
          <w:szCs w:val="18"/>
        </w:rPr>
      </w:pPr>
      <w:r w:rsidRPr="003E79B2">
        <w:rPr>
          <w:rFonts w:ascii="Arial" w:hAnsi="Arial" w:cs="Arial"/>
          <w:sz w:val="18"/>
          <w:szCs w:val="18"/>
        </w:rPr>
        <w:t>*zaznaczyć właściwe</w:t>
      </w:r>
    </w:p>
    <w:sectPr w:rsidR="00A93717" w:rsidRPr="003E79B2" w:rsidSect="00CC386C">
      <w:headerReference w:type="default" r:id="rId8"/>
      <w:footerReference w:type="default" r:id="rId9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46C45F" w14:textId="77777777" w:rsidR="00EC1A57" w:rsidRDefault="00EC1A57" w:rsidP="006A1852">
      <w:pPr>
        <w:spacing w:after="0" w:line="240" w:lineRule="auto"/>
      </w:pPr>
      <w:r>
        <w:separator/>
      </w:r>
    </w:p>
  </w:endnote>
  <w:endnote w:type="continuationSeparator" w:id="0">
    <w:p w14:paraId="68F801B2" w14:textId="77777777" w:rsidR="00EC1A57" w:rsidRDefault="00EC1A57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83ED89" w14:textId="63C600BF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</w:rPr>
      <w:drawing>
        <wp:inline distT="0" distB="0" distL="0" distR="0" wp14:anchorId="3E177EEC" wp14:editId="6F448D17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7AAB96" w14:textId="77777777" w:rsidR="00EC1A57" w:rsidRDefault="00EC1A57" w:rsidP="006A1852">
      <w:pPr>
        <w:spacing w:after="0" w:line="240" w:lineRule="auto"/>
      </w:pPr>
      <w:r>
        <w:separator/>
      </w:r>
    </w:p>
  </w:footnote>
  <w:footnote w:type="continuationSeparator" w:id="0">
    <w:p w14:paraId="4635E9BA" w14:textId="77777777" w:rsidR="00EC1A57" w:rsidRDefault="00EC1A57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42C7E8" w14:textId="26C4F185" w:rsidR="006A1852" w:rsidRDefault="00E527DD">
    <w:pPr>
      <w:pStyle w:val="Nagwek"/>
    </w:pPr>
    <w:r>
      <w:rPr>
        <w:rFonts w:cstheme="minorHAnsi"/>
        <w:noProof/>
        <w:sz w:val="24"/>
        <w:szCs w:val="24"/>
      </w:rPr>
      <w:drawing>
        <wp:anchor distT="0" distB="0" distL="114935" distR="114935" simplePos="0" relativeHeight="251660288" behindDoc="0" locked="0" layoutInCell="1" allowOverlap="1" wp14:anchorId="1F2E90D2" wp14:editId="646A12D9">
          <wp:simplePos x="0" y="0"/>
          <wp:positionH relativeFrom="margin">
            <wp:posOffset>-204852</wp:posOffset>
          </wp:positionH>
          <wp:positionV relativeFrom="paragraph">
            <wp:posOffset>1098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37B650B3" wp14:editId="5F5A47A0">
          <wp:simplePos x="0" y="0"/>
          <wp:positionH relativeFrom="column">
            <wp:posOffset>1948180</wp:posOffset>
          </wp:positionH>
          <wp:positionV relativeFrom="paragraph">
            <wp:posOffset>-33020</wp:posOffset>
          </wp:positionV>
          <wp:extent cx="1463040" cy="731520"/>
          <wp:effectExtent l="0" t="0" r="0" b="0"/>
          <wp:wrapNone/>
          <wp:docPr id="1367298867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3040" cy="7315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7F3EF5" w:rsidRPr="00DA7EEE">
      <w:rPr>
        <w:rFonts w:cstheme="minorHAnsi"/>
        <w:noProof/>
        <w:sz w:val="24"/>
        <w:szCs w:val="24"/>
      </w:rPr>
      <w:drawing>
        <wp:anchor distT="0" distB="0" distL="114935" distR="114935" simplePos="0" relativeHeight="251659264" behindDoc="0" locked="0" layoutInCell="1" allowOverlap="1" wp14:anchorId="1DA1DC52" wp14:editId="125AD73C">
          <wp:simplePos x="0" y="0"/>
          <wp:positionH relativeFrom="margin">
            <wp:posOffset>4295775</wp:posOffset>
          </wp:positionH>
          <wp:positionV relativeFrom="paragraph">
            <wp:posOffset>98425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3283D9E"/>
    <w:multiLevelType w:val="hybridMultilevel"/>
    <w:tmpl w:val="32D0A438"/>
    <w:lvl w:ilvl="0" w:tplc="DA940A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550A0A"/>
    <w:multiLevelType w:val="hybridMultilevel"/>
    <w:tmpl w:val="8A0C901C"/>
    <w:lvl w:ilvl="0" w:tplc="F6582AC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2FB31BD"/>
    <w:multiLevelType w:val="hybridMultilevel"/>
    <w:tmpl w:val="DA72C17E"/>
    <w:lvl w:ilvl="0" w:tplc="369201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428506">
    <w:abstractNumId w:val="0"/>
  </w:num>
  <w:num w:numId="2" w16cid:durableId="1809593622">
    <w:abstractNumId w:val="2"/>
  </w:num>
  <w:num w:numId="3" w16cid:durableId="340088492">
    <w:abstractNumId w:val="0"/>
  </w:num>
  <w:num w:numId="4" w16cid:durableId="7077270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42716"/>
    <w:rsid w:val="00046417"/>
    <w:rsid w:val="00071FA5"/>
    <w:rsid w:val="000C78DE"/>
    <w:rsid w:val="000E3B2B"/>
    <w:rsid w:val="000F5676"/>
    <w:rsid w:val="00112455"/>
    <w:rsid w:val="00125F40"/>
    <w:rsid w:val="001525D3"/>
    <w:rsid w:val="00175DEB"/>
    <w:rsid w:val="001B4508"/>
    <w:rsid w:val="001C08EC"/>
    <w:rsid w:val="001C4056"/>
    <w:rsid w:val="001E0EB2"/>
    <w:rsid w:val="001F4481"/>
    <w:rsid w:val="002035EF"/>
    <w:rsid w:val="00245169"/>
    <w:rsid w:val="002726FC"/>
    <w:rsid w:val="002B5D3E"/>
    <w:rsid w:val="002E5A1E"/>
    <w:rsid w:val="00343D23"/>
    <w:rsid w:val="00385B16"/>
    <w:rsid w:val="003B6F39"/>
    <w:rsid w:val="003C16D4"/>
    <w:rsid w:val="003E79B2"/>
    <w:rsid w:val="00422291"/>
    <w:rsid w:val="004B2DEE"/>
    <w:rsid w:val="00591B76"/>
    <w:rsid w:val="005A0EDE"/>
    <w:rsid w:val="00666912"/>
    <w:rsid w:val="00672A83"/>
    <w:rsid w:val="006A1852"/>
    <w:rsid w:val="006F4685"/>
    <w:rsid w:val="006F7592"/>
    <w:rsid w:val="007074BB"/>
    <w:rsid w:val="00734E57"/>
    <w:rsid w:val="00743E18"/>
    <w:rsid w:val="00745057"/>
    <w:rsid w:val="007E4D36"/>
    <w:rsid w:val="007F3EF5"/>
    <w:rsid w:val="0082563B"/>
    <w:rsid w:val="009526AD"/>
    <w:rsid w:val="009740E7"/>
    <w:rsid w:val="00977A31"/>
    <w:rsid w:val="00981E83"/>
    <w:rsid w:val="009A46B9"/>
    <w:rsid w:val="009C26A1"/>
    <w:rsid w:val="009C5A75"/>
    <w:rsid w:val="00A93717"/>
    <w:rsid w:val="00A95D41"/>
    <w:rsid w:val="00AF1A0A"/>
    <w:rsid w:val="00BC7078"/>
    <w:rsid w:val="00BF5806"/>
    <w:rsid w:val="00C50ECF"/>
    <w:rsid w:val="00C7070B"/>
    <w:rsid w:val="00CC386C"/>
    <w:rsid w:val="00CF1324"/>
    <w:rsid w:val="00D47AEF"/>
    <w:rsid w:val="00DE7DC6"/>
    <w:rsid w:val="00E527DD"/>
    <w:rsid w:val="00EA2C15"/>
    <w:rsid w:val="00EC1A57"/>
    <w:rsid w:val="00F3154F"/>
    <w:rsid w:val="00FD2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36D0EB"/>
  <w15:chartTrackingRefBased/>
  <w15:docId w15:val="{D147F78A-0824-463B-9FBA-0813AC2E3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basedOn w:val="Normalny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5506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4C8610-4F36-4608-9F11-35D8B1B7C3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64</Words>
  <Characters>988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krzaczkowska</dc:creator>
  <cp:keywords/>
  <dc:description/>
  <cp:lastModifiedBy>a.ciszewska</cp:lastModifiedBy>
  <cp:revision>16</cp:revision>
  <cp:lastPrinted>2023-07-06T08:20:00Z</cp:lastPrinted>
  <dcterms:created xsi:type="dcterms:W3CDTF">2023-07-06T07:59:00Z</dcterms:created>
  <dcterms:modified xsi:type="dcterms:W3CDTF">2024-05-17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